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610"/>
        <w:gridCol w:w="1440"/>
        <w:gridCol w:w="4860"/>
      </w:tblGrid>
      <w:tr w:rsidR="0083786A" w:rsidRPr="001A78D9" w14:paraId="058B680E" w14:textId="77777777" w:rsidTr="00886746">
        <w:trPr>
          <w:cantSplit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886746">
        <w:trPr>
          <w:trHeight w:val="179"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A36F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1-25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5AD60A0E" w:rsidR="00267095" w:rsidRPr="001A78D9" w:rsidRDefault="009F2746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anuary 25, 2022</w:t>
                </w:r>
              </w:p>
            </w:sdtContent>
          </w:sdt>
        </w:tc>
        <w:tc>
          <w:tcPr>
            <w:tcW w:w="1440" w:type="dxa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shd w:val="clear" w:color="auto" w:fill="FFFFFF" w:themeFill="background1"/>
            <w:vAlign w:val="center"/>
          </w:tcPr>
          <w:p w14:paraId="1FAF7D11" w14:textId="4C2D3318" w:rsidR="00267095" w:rsidRPr="001A78D9" w:rsidRDefault="005D7DBF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4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</w:tbl>
    <w:p w14:paraId="1FAF7D16" w14:textId="77777777" w:rsidR="00152E74" w:rsidRPr="001A78D9" w:rsidRDefault="00152E74" w:rsidP="00152E74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35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2610"/>
        <w:gridCol w:w="2700"/>
        <w:gridCol w:w="180"/>
        <w:gridCol w:w="1530"/>
        <w:gridCol w:w="990"/>
      </w:tblGrid>
      <w:tr w:rsidR="00152E74" w:rsidRPr="001A78D9" w14:paraId="1FAF7D1F" w14:textId="77777777" w:rsidTr="33D73028">
        <w:trPr>
          <w:trHeight w:val="179"/>
        </w:trPr>
        <w:tc>
          <w:tcPr>
            <w:tcW w:w="10350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DA6E8D">
        <w:trPr>
          <w:trHeight w:val="433"/>
        </w:trPr>
        <w:tc>
          <w:tcPr>
            <w:tcW w:w="2340" w:type="dxa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5C861719" w14:textId="34A644DB" w:rsidR="00B6063C" w:rsidRDefault="003D694D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ack Leady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FAF7D25" w14:textId="1C969D66" w:rsidR="008A27E5" w:rsidRPr="008322FA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</w:p>
        </w:tc>
        <w:tc>
          <w:tcPr>
            <w:tcW w:w="2700" w:type="dxa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67F4CAE6" w:rsidR="00501B83" w:rsidRPr="00DA6E8D" w:rsidRDefault="008322FA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</w:tr>
      <w:tr w:rsidR="00FB3B9F" w:rsidRPr="001A78D9" w14:paraId="1FAF7D31" w14:textId="77777777" w:rsidTr="002543F7">
        <w:trPr>
          <w:trHeight w:val="379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34EA2AC" w14:textId="6F961FAC" w:rsidR="00956365" w:rsidRPr="0024025C" w:rsidRDefault="004A698F" w:rsidP="008E17EA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48E73D9A" w14:textId="268DB19C" w:rsidR="00C57359" w:rsidRPr="002512A7" w:rsidRDefault="002C5C56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737C74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Erin/Henry to </w:t>
            </w:r>
            <w:r w:rsidR="00C338B1" w:rsidRPr="00737C74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rovide updated year</w:t>
            </w:r>
            <w:r w:rsidR="002833E8" w:rsidRPr="00737C74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-by-</w:t>
            </w:r>
            <w:r w:rsidR="00C338B1" w:rsidRPr="00737C74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year federal funding estimates through construction</w:t>
            </w:r>
            <w:r w:rsidR="003807A8" w:rsidRPr="00737C74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  <w:r w:rsidR="00774D8B" w:rsidRPr="00737C74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26FF993B" w14:textId="77777777" w:rsidR="001E00A6" w:rsidRDefault="007351ED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Ali to provide detailed</w:t>
            </w:r>
            <w:r w:rsidR="00FB70BF"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section</w:t>
            </w:r>
            <w:r w:rsidR="00B32345"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</w:t>
            </w:r>
            <w:r w:rsidR="00FB70BF"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of water right application to Reclamation for review</w:t>
            </w:r>
            <w:r w:rsidR="00D505D9"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.  Vanessa to provide </w:t>
            </w:r>
            <w:r w:rsidR="00C6792C"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="00D505D9"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ection</w:t>
            </w:r>
            <w:r w:rsidR="00C6792C"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</w:t>
            </w:r>
            <w:r w:rsidR="00D505D9" w:rsidRPr="002512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Reclamation WR staff would like to review.</w:t>
            </w:r>
          </w:p>
          <w:p w14:paraId="7DEED010" w14:textId="0BC13DB7" w:rsidR="001E00A6" w:rsidRPr="0024025C" w:rsidRDefault="00E37341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117FB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Sites team to schedule</w:t>
            </w:r>
            <w:r w:rsidR="00E30840" w:rsidRPr="002117FB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Fisheries meeting with resource agencies and pre-meet with Reclamation</w:t>
            </w:r>
            <w:r w:rsidR="00530D3E" w:rsidRPr="002117FB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interested staff</w:t>
            </w:r>
            <w:r w:rsidR="00E30840" w:rsidRPr="002117FB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4A96428" w:rsidR="005B4811" w:rsidRPr="0024025C" w:rsidRDefault="00480CA6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5AAD87B" w14:textId="77777777" w:rsidR="00EE77F9" w:rsidRDefault="00B62E10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  <w:p w14:paraId="27886271" w14:textId="1A138D39" w:rsidR="00EE77F9" w:rsidRPr="0024025C" w:rsidRDefault="0038081E" w:rsidP="0038081E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Approach to format</w:t>
            </w:r>
            <w:r w:rsidR="00031DB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of Final EIR/EI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FC0129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E668B" w14:textId="77777777" w:rsidR="00FD225C" w:rsidRDefault="00FD225C" w:rsidP="009C4219">
      <w:r>
        <w:separator/>
      </w:r>
    </w:p>
  </w:endnote>
  <w:endnote w:type="continuationSeparator" w:id="0">
    <w:p w14:paraId="12982E7F" w14:textId="77777777" w:rsidR="00FD225C" w:rsidRDefault="00FD225C" w:rsidP="009C4219">
      <w:r>
        <w:continuationSeparator/>
      </w:r>
    </w:p>
  </w:endnote>
  <w:endnote w:type="continuationNotice" w:id="1">
    <w:p w14:paraId="726933FD" w14:textId="77777777" w:rsidR="00FD225C" w:rsidRDefault="00FD22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3FEA5" w14:textId="77777777" w:rsidR="00155069" w:rsidRDefault="00DF5C53" w:rsidP="00FC0129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3473ED28" w14:textId="2CD390C0" w:rsidR="00DF5C53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 xml:space="preserve">Call Agenda </w:t>
    </w:r>
    <w:r w:rsidR="00DF5C53">
      <w:rPr>
        <w:rFonts w:ascii="Arial" w:hAnsi="Arial" w:cs="Arial"/>
        <w:noProof/>
        <w:sz w:val="17"/>
        <w:szCs w:val="17"/>
      </w:rPr>
      <w:fldChar w:fldCharType="end"/>
    </w:r>
    <w:r w:rsidR="00DF5C53">
      <w:rPr>
        <w:rFonts w:ascii="Arial" w:hAnsi="Arial" w:cs="Arial"/>
        <w:noProof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9A7DC" w14:textId="77777777" w:rsidR="00FD225C" w:rsidRDefault="00FD225C" w:rsidP="009C4219">
      <w:r>
        <w:separator/>
      </w:r>
    </w:p>
  </w:footnote>
  <w:footnote w:type="continuationSeparator" w:id="0">
    <w:p w14:paraId="2EFE2B43" w14:textId="77777777" w:rsidR="00FD225C" w:rsidRDefault="00FD225C" w:rsidP="009C4219">
      <w:r>
        <w:continuationSeparator/>
      </w:r>
    </w:p>
  </w:footnote>
  <w:footnote w:type="continuationNotice" w:id="1">
    <w:p w14:paraId="767D450C" w14:textId="77777777" w:rsidR="00FD225C" w:rsidRDefault="00FD22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NKwFAK64dfMtAAAA"/>
  </w:docVars>
  <w:rsids>
    <w:rsidRoot w:val="0075682C"/>
    <w:rsid w:val="0000030A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C86"/>
    <w:rsid w:val="002C1F14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6F3C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9E9"/>
    <w:rsid w:val="0045731B"/>
    <w:rsid w:val="004578B3"/>
    <w:rsid w:val="00465606"/>
    <w:rsid w:val="00470924"/>
    <w:rsid w:val="00470F05"/>
    <w:rsid w:val="00471930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5E8"/>
    <w:rsid w:val="005D3776"/>
    <w:rsid w:val="005D428C"/>
    <w:rsid w:val="005D6B7F"/>
    <w:rsid w:val="005D7756"/>
    <w:rsid w:val="005D7DBF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5564"/>
    <w:rsid w:val="007C5659"/>
    <w:rsid w:val="007C7181"/>
    <w:rsid w:val="007C72B3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45F6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38B1"/>
    <w:rsid w:val="00C34591"/>
    <w:rsid w:val="00C3463F"/>
    <w:rsid w:val="00C356D5"/>
    <w:rsid w:val="00C36460"/>
    <w:rsid w:val="00C37B45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CF4"/>
    <w:rsid w:val="00DC0F96"/>
    <w:rsid w:val="00DC2BC0"/>
    <w:rsid w:val="00DC33E6"/>
    <w:rsid w:val="00DC4507"/>
    <w:rsid w:val="00DC4534"/>
    <w:rsid w:val="00DC48DC"/>
    <w:rsid w:val="00DC71EA"/>
    <w:rsid w:val="00DC736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63</_dlc_DocId>
    <_dlc_DocIdUrl xmlns="d9320a93-a9f0-4135-97e0-380ac3311a04">
      <Url>https://sitesreservoirproject.sharepoint.com/EnvPlanning/_layouts/15/DocIdRedir.aspx?ID=W2DYDCZSR3KP-599401305-18963</Url>
      <Description>W2DYDCZSR3KP-599401305-18963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purl.org/dc/terms/"/>
    <ds:schemaRef ds:uri="http://schemas.openxmlformats.org/package/2006/metadata/core-properties"/>
    <ds:schemaRef ds:uri="d9320a93-a9f0-4135-97e0-380ac3311a0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9d86d72-7c49-47d4-912c-b4bee418952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51930DC-A758-4FA9-B18A-EB2FDE59E255}"/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1-31T17:30:00Z</dcterms:created>
  <dcterms:modified xsi:type="dcterms:W3CDTF">2022-01-31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eebdd430-ea0b-47ae-a603-4a1bd1cc158d</vt:lpwstr>
  </property>
  <property fmtid="{D5CDD505-2E9C-101B-9397-08002B2CF9AE}" pid="19" name="SharedWithUsers">
    <vt:lpwstr/>
  </property>
</Properties>
</file>